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1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6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5deb86 del 29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9T20:10:34Z</dcterms:created>
  <dcterms:modified xsi:type="dcterms:W3CDTF">2023-06-29T20:1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